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DD4C8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variable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5F88B334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function declarat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1A4FB4B9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block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7ED4E715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conditionals statements and express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48B21494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while loops-&gt;only for loop in Go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9"/>
        <w:gridCol w:w="2568"/>
        <w:gridCol w:w="1119"/>
        <w:gridCol w:w="1939"/>
        <w:gridCol w:w="1941"/>
      </w:tblGrid>
      <w:tr w:rsidR="005A6EE3" w:rsidRPr="005A6EE3" w14:paraId="400087AD" w14:textId="77777777" w:rsidTr="005A6EE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CC46A8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F9385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B0BCA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0203E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JSON AST object in G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F1DEE4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JSOn AST object in HW</w:t>
            </w:r>
          </w:p>
        </w:tc>
      </w:tr>
      <w:tr w:rsidR="005A6EE3" w:rsidRPr="005A6EE3" w14:paraId="26D22E15" w14:textId="77777777" w:rsidTr="005A6EE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1D02F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vari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7CA133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var</w:t>
            </w:r>
            <w:r w:rsidRPr="005A6EE3">
              <w:rPr>
                <w:rFonts w:ascii="Courier New" w:eastAsia="宋体" w:hAnsi="Courier New" w:cs="Courier New"/>
                <w:color w:val="252519"/>
                <w:kern w:val="0"/>
                <w:szCs w:val="21"/>
              </w:rPr>
              <w:t xml:space="preserve"> x = </w:t>
            </w:r>
            <w:r w:rsidRPr="005A6EE3">
              <w:rPr>
                <w:rFonts w:ascii="Courier New" w:eastAsia="宋体" w:hAnsi="Courier New" w:cs="Courier New"/>
                <w:color w:val="219161"/>
                <w:kern w:val="0"/>
                <w:szCs w:val="21"/>
              </w:rPr>
              <w:t>3</w:t>
            </w:r>
          </w:p>
          <w:p w14:paraId="4640DA66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074FB9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const x = 3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8A4FC9" w14:textId="404E5EDB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noProof/>
                <w:color w:val="000000"/>
                <w:kern w:val="0"/>
                <w:sz w:val="22"/>
                <w:bdr w:val="none" w:sz="0" w:space="0" w:color="auto" w:frame="1"/>
              </w:rPr>
              <w:drawing>
                <wp:inline distT="0" distB="0" distL="0" distR="0" wp14:anchorId="606A666B" wp14:editId="6A2204B5">
                  <wp:extent cx="1007745" cy="1475105"/>
                  <wp:effectExtent l="0" t="0" r="1905" b="0"/>
                  <wp:docPr id="217381195" name="图片 9" descr="地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381195" name="图片 9" descr="地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745" cy="1475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23BB38" w14:textId="16EC994C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noProof/>
                <w:color w:val="000000"/>
                <w:kern w:val="0"/>
                <w:sz w:val="22"/>
                <w:bdr w:val="none" w:sz="0" w:space="0" w:color="auto" w:frame="1"/>
              </w:rPr>
              <w:drawing>
                <wp:inline distT="0" distB="0" distL="0" distR="0" wp14:anchorId="6CE80E74" wp14:editId="2F8A5D17">
                  <wp:extent cx="1007745" cy="763905"/>
                  <wp:effectExtent l="0" t="0" r="1905" b="0"/>
                  <wp:docPr id="2147298396" name="图片 8" descr="文本&#10;&#10;低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7298396" name="图片 8" descr="文本&#10;&#10;低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745" cy="763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6EE3" w:rsidRPr="005A6EE3" w14:paraId="6D73A3B0" w14:textId="77777777" w:rsidTr="005A6EE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3EB431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93B077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var</w:t>
            </w:r>
            <w:r w:rsidRPr="005A6EE3">
              <w:rPr>
                <w:rFonts w:ascii="Courier New" w:eastAsia="宋体" w:hAnsi="Courier New" w:cs="Courier New"/>
                <w:color w:val="252519"/>
                <w:kern w:val="0"/>
                <w:szCs w:val="21"/>
              </w:rPr>
              <w:t xml:space="preserve"> e,f </w:t>
            </w:r>
            <w:r w:rsidRPr="005A6EE3">
              <w:rPr>
                <w:rFonts w:ascii="Courier New" w:eastAsia="宋体" w:hAnsi="Courier New" w:cs="Courier New"/>
                <w:color w:val="B00040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E597F3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3337F" w14:textId="75A431B1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noProof/>
                <w:color w:val="000000"/>
                <w:kern w:val="0"/>
                <w:sz w:val="22"/>
                <w:bdr w:val="none" w:sz="0" w:space="0" w:color="auto" w:frame="1"/>
              </w:rPr>
              <w:drawing>
                <wp:inline distT="0" distB="0" distL="0" distR="0" wp14:anchorId="1D7F7473" wp14:editId="527D64A1">
                  <wp:extent cx="1007745" cy="1134110"/>
                  <wp:effectExtent l="0" t="0" r="1905" b="8890"/>
                  <wp:docPr id="1747512554" name="图片 7" descr="地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7512554" name="图片 7" descr="地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745" cy="1134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DB7065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</w:tr>
      <w:tr w:rsidR="005A6EE3" w:rsidRPr="005A6EE3" w14:paraId="797197A2" w14:textId="77777777" w:rsidTr="005A6EE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B7E58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0A9C8F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var</w:t>
            </w:r>
            <w:r w:rsidRPr="005A6EE3">
              <w:rPr>
                <w:rFonts w:ascii="Courier New" w:eastAsia="宋体" w:hAnsi="Courier New" w:cs="Courier New"/>
                <w:color w:val="666666"/>
                <w:kern w:val="0"/>
                <w:szCs w:val="21"/>
              </w:rPr>
              <w:t xml:space="preserve"> a, b, c, d =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hi"</w:t>
            </w:r>
            <w:r w:rsidRPr="005A6EE3">
              <w:rPr>
                <w:rFonts w:ascii="Courier New" w:eastAsia="宋体" w:hAnsi="Courier New" w:cs="Courier New"/>
                <w:color w:val="666666"/>
                <w:kern w:val="0"/>
                <w:szCs w:val="21"/>
              </w:rPr>
              <w:t xml:space="preserve">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666666"/>
                <w:kern w:val="0"/>
                <w:szCs w:val="21"/>
              </w:rPr>
              <w:t xml:space="preserve">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.12</w:t>
            </w:r>
            <w:r w:rsidRPr="005A6EE3">
              <w:rPr>
                <w:rFonts w:ascii="Courier New" w:eastAsia="宋体" w:hAnsi="Courier New" w:cs="Courier New"/>
                <w:color w:val="666666"/>
                <w:kern w:val="0"/>
                <w:szCs w:val="21"/>
              </w:rPr>
              <w:t xml:space="preserve">, 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true</w:t>
            </w:r>
          </w:p>
          <w:p w14:paraId="6724E254" w14:textId="77777777" w:rsidR="005A6EE3" w:rsidRPr="005A6EE3" w:rsidRDefault="005A6EE3" w:rsidP="005A6EE3">
            <w:pPr>
              <w:widowControl/>
              <w:spacing w:after="24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B9C31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3B7F4" w14:textId="2CB8955D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noProof/>
                <w:color w:val="000000"/>
                <w:kern w:val="0"/>
                <w:sz w:val="22"/>
                <w:bdr w:val="none" w:sz="0" w:space="0" w:color="auto" w:frame="1"/>
              </w:rPr>
              <w:drawing>
                <wp:inline distT="0" distB="0" distL="0" distR="0" wp14:anchorId="3DA32071" wp14:editId="383132FA">
                  <wp:extent cx="1007745" cy="1028065"/>
                  <wp:effectExtent l="0" t="0" r="1905" b="635"/>
                  <wp:docPr id="231901063" name="图片 6" descr="日程表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1901063" name="图片 6" descr="日程表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745" cy="1028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4CF4E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N/A</w:t>
            </w:r>
          </w:p>
        </w:tc>
      </w:tr>
      <w:tr w:rsidR="005A6EE3" w:rsidRPr="005A6EE3" w14:paraId="17E42D46" w14:textId="77777777" w:rsidTr="005A6EE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319D1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92130F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f, g :=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apple"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,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pine"</w:t>
            </w:r>
          </w:p>
          <w:p w14:paraId="24F1FFC4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DC975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5683BE" w14:textId="5A786631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noProof/>
                <w:color w:val="000000"/>
                <w:kern w:val="0"/>
                <w:sz w:val="22"/>
                <w:bdr w:val="none" w:sz="0" w:space="0" w:color="auto" w:frame="1"/>
              </w:rPr>
              <w:drawing>
                <wp:inline distT="0" distB="0" distL="0" distR="0" wp14:anchorId="36205F86" wp14:editId="0C3068CD">
                  <wp:extent cx="1007745" cy="1601470"/>
                  <wp:effectExtent l="0" t="0" r="1905" b="0"/>
                  <wp:docPr id="984687511" name="图片 5" descr="图片包含 图表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4687511" name="图片 5" descr="图片包含 图表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745" cy="1601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8DBC7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N/A</w:t>
            </w:r>
          </w:p>
        </w:tc>
      </w:tr>
      <w:tr w:rsidR="005A6EE3" w:rsidRPr="005A6EE3" w14:paraId="58262F16" w14:textId="77777777" w:rsidTr="005A6EE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990F3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lastRenderedPageBreak/>
              <w:t>condition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A8ECC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n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0EB4FDC1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5077A031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if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n &gt;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184951CB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n +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</w:p>
          <w:p w14:paraId="4FD391FE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} 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else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if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n =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02948E6D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n +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</w:p>
          <w:p w14:paraId="18289436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} 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else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67CAA054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n -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</w:p>
          <w:p w14:paraId="637596A6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}</w:t>
            </w:r>
          </w:p>
          <w:p w14:paraId="312139DE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62B5D223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4B7668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let n = 0;</w:t>
            </w:r>
          </w:p>
          <w:p w14:paraId="0E0A70FD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419D6178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if (n &gt; 0) {</w:t>
            </w:r>
          </w:p>
          <w:p w14:paraId="4DB0FDFA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  n =n+ 1;</w:t>
            </w:r>
          </w:p>
          <w:p w14:paraId="1A0C414E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} else if (n === 0) {</w:t>
            </w:r>
          </w:p>
          <w:p w14:paraId="63320CE0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  n = 1;</w:t>
            </w:r>
          </w:p>
          <w:p w14:paraId="1224C86A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} else {</w:t>
            </w:r>
          </w:p>
          <w:p w14:paraId="28295896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  n = -1;</w:t>
            </w:r>
          </w:p>
          <w:p w14:paraId="5538304F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}</w:t>
            </w:r>
          </w:p>
          <w:p w14:paraId="67A21AEB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EF8981" w14:textId="710A06DC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noProof/>
                <w:color w:val="000000"/>
                <w:kern w:val="0"/>
                <w:sz w:val="22"/>
                <w:bdr w:val="none" w:sz="0" w:space="0" w:color="auto" w:frame="1"/>
              </w:rPr>
              <w:drawing>
                <wp:inline distT="0" distB="0" distL="0" distR="0" wp14:anchorId="12FD74AB" wp14:editId="3D80AB17">
                  <wp:extent cx="1007745" cy="1093470"/>
                  <wp:effectExtent l="0" t="0" r="1905" b="0"/>
                  <wp:docPr id="421526762" name="图片 4" descr="地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526762" name="图片 4" descr="地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745" cy="1093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AF56E" w14:textId="0D94B1A9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noProof/>
                <w:color w:val="000000"/>
                <w:kern w:val="0"/>
                <w:sz w:val="22"/>
                <w:bdr w:val="none" w:sz="0" w:space="0" w:color="auto" w:frame="1"/>
              </w:rPr>
              <w:drawing>
                <wp:inline distT="0" distB="0" distL="0" distR="0" wp14:anchorId="2071878F" wp14:editId="3158FA22">
                  <wp:extent cx="1007745" cy="1210945"/>
                  <wp:effectExtent l="0" t="0" r="1905" b="8255"/>
                  <wp:docPr id="1209109230" name="图片 3" descr="日程表&#10;&#10;中度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9109230" name="图片 3" descr="日程表&#10;&#10;中度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745" cy="1210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6EE3" w:rsidRPr="005A6EE3" w14:paraId="593587A6" w14:textId="77777777" w:rsidTr="005A6EE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94CB0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for l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2FD2C7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main</w:t>
            </w:r>
          </w:p>
          <w:p w14:paraId="55B60A23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43AFC57E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import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fmt"</w:t>
            </w:r>
          </w:p>
          <w:p w14:paraId="49385860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11A34068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main() {</w:t>
            </w:r>
          </w:p>
          <w:p w14:paraId="3EEA8DFA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x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47559280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i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38E21ACF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552B36AA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or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i &lt;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00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75DCEBD3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j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374FF636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    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or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j &lt;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00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11A55980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        x = x + i + j</w:t>
            </w:r>
          </w:p>
          <w:p w14:paraId="0F673BD9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    j = j +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</w:p>
          <w:p w14:paraId="066FBE17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    }</w:t>
            </w:r>
          </w:p>
          <w:p w14:paraId="07DC2C0F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i = i +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</w:p>
          <w:p w14:paraId="2492FBAA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}</w:t>
            </w:r>
          </w:p>
          <w:p w14:paraId="35CD75C9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  <w:p w14:paraId="262C6F5F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B950B4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N/A while l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59BDEB" w14:textId="27B214F3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noProof/>
                <w:color w:val="000000"/>
                <w:kern w:val="0"/>
                <w:sz w:val="22"/>
                <w:bdr w:val="none" w:sz="0" w:space="0" w:color="auto" w:frame="1"/>
              </w:rPr>
              <w:drawing>
                <wp:inline distT="0" distB="0" distL="0" distR="0" wp14:anchorId="3E6A3EB5" wp14:editId="369FF3CE">
                  <wp:extent cx="1007745" cy="1019810"/>
                  <wp:effectExtent l="0" t="0" r="1905" b="8890"/>
                  <wp:docPr id="2045683375" name="图片 2" descr="图片包含 地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5683375" name="图片 2" descr="图片包含 地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745" cy="1019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7A082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</w:tr>
      <w:tr w:rsidR="005A6EE3" w:rsidRPr="005A6EE3" w14:paraId="58C7BE41" w14:textId="77777777" w:rsidTr="005A6EE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A1BEC6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function declare&amp; cal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0991B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529E7F4B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25863BF6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import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fmt"</w:t>
            </w:r>
          </w:p>
          <w:p w14:paraId="29B70C6F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6E64BD69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(n int) int {</w:t>
            </w:r>
          </w:p>
          <w:p w14:paraId="29C3631A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    return factIter(n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47BD9CF5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503B4BE7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DDBC226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Iter(n, i, acc int) int {</w:t>
            </w:r>
          </w:p>
          <w:p w14:paraId="42B3EE7E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if i &gt; n {</w:t>
            </w:r>
          </w:p>
          <w:p w14:paraId="0BD12494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acc</w:t>
            </w:r>
          </w:p>
          <w:p w14:paraId="7174FC35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} else {</w:t>
            </w:r>
          </w:p>
          <w:p w14:paraId="2FFC712B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factIter(n, i+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, acc*i)</w:t>
            </w:r>
          </w:p>
          <w:p w14:paraId="028E5877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}</w:t>
            </w:r>
          </w:p>
          <w:p w14:paraId="29E4788A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3CF11F86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9533CE9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59547954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result := fact(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4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18BF7EAF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056BBA06" w14:textId="77777777" w:rsidR="005A6EE3" w:rsidRPr="005A6EE3" w:rsidRDefault="005A6EE3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CC1F5F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lastRenderedPageBreak/>
              <w:t>let n = 0;</w:t>
            </w:r>
          </w:p>
          <w:p w14:paraId="01DC32EB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779A05B5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if (n &gt; 0) {</w:t>
            </w:r>
          </w:p>
          <w:p w14:paraId="6AD9F4A1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  n =n+ 1;</w:t>
            </w:r>
          </w:p>
          <w:p w14:paraId="468AA96B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} else if (n === 0) {</w:t>
            </w:r>
          </w:p>
          <w:p w14:paraId="50923B1F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lastRenderedPageBreak/>
              <w:t>  n = 1;</w:t>
            </w:r>
          </w:p>
          <w:p w14:paraId="14F2F885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} else {</w:t>
            </w:r>
          </w:p>
          <w:p w14:paraId="4834BB24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  n = -1;</w:t>
            </w:r>
          </w:p>
          <w:p w14:paraId="29FC3017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}</w:t>
            </w:r>
          </w:p>
          <w:p w14:paraId="4ACDBE4B" w14:textId="77777777" w:rsidR="005A6EE3" w:rsidRPr="005A6EE3" w:rsidRDefault="005A6EE3" w:rsidP="005A6EE3">
            <w:pPr>
              <w:widowControl/>
              <w:spacing w:after="24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0A1837" w14:textId="3935EA82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noProof/>
                <w:color w:val="000000"/>
                <w:kern w:val="0"/>
                <w:sz w:val="22"/>
                <w:bdr w:val="none" w:sz="0" w:space="0" w:color="auto" w:frame="1"/>
              </w:rPr>
              <w:lastRenderedPageBreak/>
              <w:drawing>
                <wp:inline distT="0" distB="0" distL="0" distR="0" wp14:anchorId="0CF483B8" wp14:editId="73DB1420">
                  <wp:extent cx="1007745" cy="808990"/>
                  <wp:effectExtent l="0" t="0" r="1905" b="0"/>
                  <wp:docPr id="1769598839" name="图片 1" descr="图片包含 日程表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9598839" name="图片 1" descr="图片包含 日程表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7745" cy="808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FCF11" w14:textId="77777777" w:rsidR="005A6EE3" w:rsidRPr="005A6EE3" w:rsidRDefault="005A6EE3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</w:tr>
    </w:tbl>
    <w:p w14:paraId="19D9C724" w14:textId="77777777" w:rsidR="00B50894" w:rsidRPr="00B50894" w:rsidRDefault="00B50894" w:rsidP="00B50894">
      <w:pPr>
        <w:widowControl/>
        <w:shd w:val="clear" w:color="auto" w:fill="FFFFFF"/>
        <w:spacing w:before="90" w:after="90"/>
        <w:jc w:val="left"/>
        <w:outlineLvl w:val="3"/>
        <w:rPr>
          <w:rFonts w:ascii="Lato" w:eastAsia="宋体" w:hAnsi="Lato" w:cs="宋体"/>
          <w:color w:val="2D3C45"/>
          <w:kern w:val="0"/>
          <w:sz w:val="27"/>
          <w:szCs w:val="27"/>
        </w:rPr>
      </w:pPr>
      <w:r w:rsidRPr="00B50894">
        <w:rPr>
          <w:rFonts w:ascii="Lato" w:eastAsia="宋体" w:hAnsi="Lato" w:cs="宋体"/>
          <w:color w:val="2D3C45"/>
          <w:kern w:val="0"/>
          <w:sz w:val="27"/>
          <w:szCs w:val="27"/>
        </w:rPr>
        <w:t>Standard Project 2: Concurrent virtual machine for Go</w:t>
      </w:r>
    </w:p>
    <w:p w14:paraId="52B96E91" w14:textId="77777777" w:rsidR="00B50894" w:rsidRPr="00B50894" w:rsidRDefault="00B50894" w:rsidP="00B50894">
      <w:pPr>
        <w:widowControl/>
        <w:shd w:val="clear" w:color="auto" w:fill="FFFFFF"/>
        <w:spacing w:before="180" w:after="18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The Concurrent virtual machine project applies the notion of a virtual machine (Module 4) to a concurrent programming language. Baseline expectations:</w:t>
      </w:r>
    </w:p>
    <w:p w14:paraId="2ED39D40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Autospacing="1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Web-based implementation based on Source Academy frontend and js-slang (see </w:t>
      </w:r>
      <w:hyperlink r:id="rId14" w:tgtFrame="_blank" w:history="1"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</w:rPr>
          <w:t>GitHub</w:t>
        </w:r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  <w:bdr w:val="none" w:sz="0" w:space="0" w:color="auto" w:frame="1"/>
          </w:rPr>
          <w:t>Links to an external site.</w:t>
        </w:r>
      </w:hyperlink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)</w:t>
      </w:r>
    </w:p>
    <w:p w14:paraId="07445B4C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of a sublanguage of Go, consistent with a recent language specification</w:t>
      </w:r>
    </w:p>
    <w:p w14:paraId="646F2B2E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Sequential language constructs: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variable and function declarat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block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conditionals statement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express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while loops</w:t>
      </w:r>
    </w:p>
    <w:p w14:paraId="17D862D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FF0000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FF0000"/>
          <w:kern w:val="0"/>
          <w:sz w:val="24"/>
          <w:szCs w:val="24"/>
        </w:rPr>
        <w:t>Concurrent constructs: Go routines, concurrency control (wait, wait group etc)</w:t>
      </w:r>
    </w:p>
    <w:p w14:paraId="6355D2B6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should use a virtual machine</w:t>
      </w:r>
    </w:p>
    <w:p w14:paraId="6E8177D1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Implementation must use a low-level memory model,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all runtime data structures need to be allocated from a single ArrayBuffer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.</w:t>
      </w:r>
    </w:p>
    <w:p w14:paraId="77DE75B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Optional components:</w:t>
      </w:r>
    </w:p>
    <w:p w14:paraId="2C582516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visualization of heap and runtime stack</w:t>
      </w:r>
    </w:p>
    <w:p w14:paraId="4C938AD8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type checking</w:t>
      </w:r>
    </w:p>
    <w:p w14:paraId="53424FBE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memory management</w:t>
      </w:r>
    </w:p>
    <w:p w14:paraId="385AF460" w14:textId="77777777" w:rsidR="007A201F" w:rsidRDefault="007A201F"/>
    <w:sectPr w:rsidR="007A20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7F1F90"/>
    <w:multiLevelType w:val="multilevel"/>
    <w:tmpl w:val="114E4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0545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rIwNDY3MzQ1tjBX0lEKTi0uzszPAykwrAUAw0KPgywAAAA="/>
  </w:docVars>
  <w:rsids>
    <w:rsidRoot w:val="005D7090"/>
    <w:rsid w:val="00142C6C"/>
    <w:rsid w:val="005A6EE3"/>
    <w:rsid w:val="005D7090"/>
    <w:rsid w:val="006879D9"/>
    <w:rsid w:val="007A201F"/>
    <w:rsid w:val="007C3A64"/>
    <w:rsid w:val="009176E8"/>
    <w:rsid w:val="00B50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B4F7EE-1041-4926-8836-F36D7CF54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D709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D70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D709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D7090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D7090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D7090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D7090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D7090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D7090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D7090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D7090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D7090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D7090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D709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D709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D7090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D709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D70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D709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D709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D709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D709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D709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D7090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D70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D7090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5D7090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semiHidden/>
    <w:unhideWhenUsed/>
    <w:rsid w:val="005A6E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">
    <w:name w:val="Hyperlink"/>
    <w:basedOn w:val="a0"/>
    <w:uiPriority w:val="99"/>
    <w:semiHidden/>
    <w:unhideWhenUsed/>
    <w:rsid w:val="00B50894"/>
    <w:rPr>
      <w:color w:val="0000FF"/>
      <w:u w:val="single"/>
    </w:rPr>
  </w:style>
  <w:style w:type="character" w:customStyle="1" w:styleId="screenreader-only">
    <w:name w:val="screenreader-only"/>
    <w:basedOn w:val="a0"/>
    <w:rsid w:val="00B50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90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github.com/source-academy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309</Words>
  <Characters>1763</Characters>
  <Application>Microsoft Office Word</Application>
  <DocSecurity>0</DocSecurity>
  <Lines>14</Lines>
  <Paragraphs>4</Paragraphs>
  <ScaleCrop>false</ScaleCrop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苏颖 朱</dc:creator>
  <cp:keywords/>
  <dc:description/>
  <cp:lastModifiedBy>苏颖 朱</cp:lastModifiedBy>
  <cp:revision>2</cp:revision>
  <dcterms:created xsi:type="dcterms:W3CDTF">2024-04-01T05:26:00Z</dcterms:created>
  <dcterms:modified xsi:type="dcterms:W3CDTF">2024-04-01T07:37:00Z</dcterms:modified>
</cp:coreProperties>
</file>